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BC49D0" w:rsidR="0000007A" w:rsidRPr="00DE7D30" w:rsidRDefault="0033798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3798E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E18F8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61C99">
              <w:rPr>
                <w:rFonts w:ascii="Arial" w:hAnsi="Arial" w:cs="Arial"/>
                <w:b/>
                <w:bCs/>
                <w:szCs w:val="28"/>
                <w:lang w:val="en-GB"/>
              </w:rPr>
              <w:t>3842.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F5391D" w:rsidR="0000007A" w:rsidRPr="002B5656" w:rsidRDefault="002B5656" w:rsidP="002B5656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2B5656">
              <w:rPr>
                <w:rFonts w:ascii="Arial" w:hAnsi="Arial" w:cs="Arial"/>
                <w:b/>
                <w:szCs w:val="28"/>
                <w:lang w:val="en-GB"/>
              </w:rPr>
              <w:t>Introductory Essentials to Finite Abelian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r w:rsidRPr="002B5656">
              <w:rPr>
                <w:rFonts w:ascii="Arial" w:hAnsi="Arial" w:cs="Arial"/>
                <w:b/>
                <w:szCs w:val="28"/>
                <w:lang w:val="en-GB"/>
              </w:rPr>
              <w:t>Group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5740236" w:rsidR="00CF0BBB" w:rsidRPr="00DE7D30" w:rsidRDefault="00361C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2F73D7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CBD0B8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BA85A11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6A85B4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59EFC14" w14:textId="77777777" w:rsidR="000231FE" w:rsidRDefault="000231FE" w:rsidP="003E5E8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20EF1DD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C3B137C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6FA38B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D71E0A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429752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B5BD6BD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6996EFA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8CFCC07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6742DC5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94E0A85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3F1C21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C3A0597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70C4A54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6A2D3E3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3BE2C0A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D6E7C94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57EB4A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4368EA0" w14:textId="77777777" w:rsidR="000231FE" w:rsidRPr="00DE7D30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lastRenderedPageBreak/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48E5B01" w:rsidR="00F1171E" w:rsidRPr="00E67A9D" w:rsidRDefault="00E67A9D" w:rsidP="003B304C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E67A9D">
              <w:rPr>
                <w:color w:val="474747"/>
                <w:shd w:val="clear" w:color="auto" w:fill="FFFFFF"/>
              </w:rPr>
              <w:t>The concept of an abelian group</w:t>
            </w:r>
            <w:r w:rsidR="003B304C">
              <w:rPr>
                <w:color w:val="474747"/>
                <w:shd w:val="clear" w:color="auto" w:fill="FFFFFF"/>
              </w:rPr>
              <w:t xml:space="preserve"> underlies many fundamental algebraic structures such as fields, rings, vector spaces etc.</w:t>
            </w:r>
            <w:r w:rsidRPr="00E67A9D">
              <w:rPr>
                <w:color w:val="474747"/>
                <w:shd w:val="clear" w:color="auto" w:fill="FFFFFF"/>
              </w:rPr>
              <w:t> The theory of abelian groups is generally simpler than that of their non-abelian counterparts, and finite abelian groups are very well understood and fully classified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A2DDA3" w:rsidR="00F1171E" w:rsidRPr="00900E9B" w:rsidRDefault="007B216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49F6E90" w:rsidR="00F1171E" w:rsidRPr="00900E9B" w:rsidRDefault="00AC591F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il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26A4F554" w:rsidR="00F1171E" w:rsidRPr="00900E9B" w:rsidRDefault="007B216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BF53C9B" w14:textId="77777777" w:rsidR="00F1171E" w:rsidRPr="00E67A9D" w:rsidRDefault="00E67A9D" w:rsidP="00770F24">
            <w:pPr>
              <w:pStyle w:val="ListParagraph"/>
              <w:ind w:left="0"/>
              <w:jc w:val="both"/>
              <w:rPr>
                <w:color w:val="282829"/>
                <w:sz w:val="23"/>
                <w:szCs w:val="23"/>
                <w:shd w:val="clear" w:color="auto" w:fill="FFFFFF"/>
              </w:rPr>
            </w:pPr>
            <w:r w:rsidRPr="00E67A9D">
              <w:rPr>
                <w:color w:val="282829"/>
                <w:sz w:val="23"/>
                <w:szCs w:val="23"/>
                <w:shd w:val="clear" w:color="auto" w:fill="FFFFFF"/>
              </w:rPr>
              <w:t>Studying abelian groups is important for several reasons across various fields of mathematics and related disciplines. Many mathematical concepts, particularly in geometry and symmetry, can be modeled using abelian groups.</w:t>
            </w:r>
          </w:p>
          <w:p w14:paraId="3542CBC2" w14:textId="5EF350AD" w:rsidR="00E67A9D" w:rsidRPr="00E67A9D" w:rsidRDefault="00E67A9D" w:rsidP="00770F24">
            <w:pPr>
              <w:pStyle w:val="ListParagraph"/>
              <w:ind w:left="0"/>
              <w:jc w:val="both"/>
              <w:rPr>
                <w:color w:val="282829"/>
                <w:sz w:val="23"/>
                <w:szCs w:val="23"/>
                <w:shd w:val="clear" w:color="auto" w:fill="FFFFFF"/>
              </w:rPr>
            </w:pPr>
            <w:r w:rsidRPr="00E67A9D">
              <w:rPr>
                <w:color w:val="282829"/>
                <w:sz w:val="23"/>
                <w:szCs w:val="23"/>
                <w:shd w:val="clear" w:color="auto" w:fill="FFFFFF"/>
              </w:rPr>
              <w:t>Abelian groups play a crucial role in number theory, particularly in studying integers, rational numbers, and modular arithmetic. For example, the additive group of integers is abelian.</w:t>
            </w:r>
          </w:p>
          <w:p w14:paraId="37D373F9" w14:textId="60C87D88" w:rsidR="00E67A9D" w:rsidRPr="00900E9B" w:rsidRDefault="00E67A9D" w:rsidP="00770F24">
            <w:pPr>
              <w:pStyle w:val="ListParagraph"/>
              <w:ind w:left="0"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 w:rsidRPr="00E67A9D">
              <w:rPr>
                <w:color w:val="282829"/>
                <w:sz w:val="23"/>
                <w:szCs w:val="23"/>
                <w:shd w:val="clear" w:color="auto" w:fill="FFFFFF"/>
              </w:rPr>
              <w:t>Many cryptographic systems are built on the properties of abelian groups, particularly those involving elliptic curves. Understanding these groups is essential for designing secure algorithms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0756416" w14:textId="77777777" w:rsidR="00F1171E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14:paraId="24FE0567" w14:textId="1F823C02" w:rsidR="00E67A9D" w:rsidRPr="00900E9B" w:rsidRDefault="00E67A9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67BF2633" w:rsidR="00F1171E" w:rsidRPr="00900E9B" w:rsidRDefault="00E67A9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32FD72FC" w:rsidR="00F1171E" w:rsidRPr="00900E9B" w:rsidRDefault="00E67A9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Good </w:t>
            </w:r>
            <w:r w:rsidR="00A3579F">
              <w:rPr>
                <w:sz w:val="20"/>
                <w:szCs w:val="20"/>
                <w:lang w:val="en-GB"/>
              </w:rPr>
              <w:t xml:space="preserve">work, </w:t>
            </w:r>
            <w:r>
              <w:rPr>
                <w:sz w:val="20"/>
                <w:szCs w:val="20"/>
                <w:lang w:val="en-GB"/>
              </w:rPr>
              <w:t xml:space="preserve">which will help specially for the students of </w:t>
            </w:r>
            <w:r w:rsidR="00A3579F">
              <w:rPr>
                <w:sz w:val="20"/>
                <w:szCs w:val="20"/>
                <w:lang w:val="en-GB"/>
              </w:rPr>
              <w:t>under graduate level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2"/>
        <w:gridCol w:w="7282"/>
        <w:gridCol w:w="7269"/>
      </w:tblGrid>
      <w:tr w:rsidR="00BB7615" w:rsidRPr="00BB7615" w14:paraId="28966F0A" w14:textId="77777777" w:rsidTr="00BB7615">
        <w:tc>
          <w:tcPr>
            <w:tcW w:w="492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E755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5B716758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B7615" w:rsidRPr="00BB7615" w14:paraId="37282D48" w14:textId="77777777" w:rsidTr="00BB7615"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A4D5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763CD2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81C08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BB7615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B7615" w:rsidRPr="00BB7615" w14:paraId="5EF1801B" w14:textId="77777777" w:rsidTr="00BB7615">
        <w:trPr>
          <w:trHeight w:val="890"/>
        </w:trPr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DFCD9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7FB9D490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CA04F" w14:textId="77777777" w:rsidR="00BB7615" w:rsidRPr="00BB7615" w:rsidRDefault="00BB7615" w:rsidP="00BB7615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761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7615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03EC440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2FBA504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65528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72DBD0A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0BA1CD8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1CC6C63" w14:textId="77777777" w:rsidR="00BB7615" w:rsidRPr="00BB7615" w:rsidRDefault="00BB7615" w:rsidP="00BB761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BB7615" w:rsidRPr="00BB7615" w14:paraId="04749368" w14:textId="77777777" w:rsidTr="00BB7615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71756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FF7245E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773B1A17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164CC95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3093D16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14791703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B7615" w:rsidRPr="00BB7615" w14:paraId="57939820" w14:textId="77777777" w:rsidTr="00BB7615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47A193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0E3EFF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BB7615" w:rsidRPr="00BB7615" w14:paraId="60BB6071" w14:textId="77777777" w:rsidTr="00BB7615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3FD525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B7615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0DE42" w14:textId="77777777" w:rsidR="00BB7615" w:rsidRPr="00BB7615" w:rsidRDefault="00BB7615" w:rsidP="00BB7615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0F6FC06C" w14:textId="77777777" w:rsidR="00BB7615" w:rsidRPr="00BB7615" w:rsidRDefault="00BB7615" w:rsidP="00BB761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4D359BE4" w14:textId="77777777" w:rsidR="00BB7615" w:rsidRPr="00BB7615" w:rsidRDefault="00BB7615" w:rsidP="00BB7615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RPr="00900E9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5DC3B" w14:textId="77777777" w:rsidR="002F73D7" w:rsidRPr="0000007A" w:rsidRDefault="002F73D7" w:rsidP="0099583E">
      <w:r>
        <w:separator/>
      </w:r>
    </w:p>
  </w:endnote>
  <w:endnote w:type="continuationSeparator" w:id="0">
    <w:p w14:paraId="604249CE" w14:textId="77777777" w:rsidR="002F73D7" w:rsidRPr="0000007A" w:rsidRDefault="002F73D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CBEF7" w14:textId="77777777" w:rsidR="002F73D7" w:rsidRPr="0000007A" w:rsidRDefault="002F73D7" w:rsidP="0099583E">
      <w:r>
        <w:separator/>
      </w:r>
    </w:p>
  </w:footnote>
  <w:footnote w:type="continuationSeparator" w:id="0">
    <w:p w14:paraId="2ED3EA7D" w14:textId="77777777" w:rsidR="002F73D7" w:rsidRPr="0000007A" w:rsidRDefault="002F73D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1FE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42E1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F82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79FB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B5656"/>
    <w:rsid w:val="002C40B8"/>
    <w:rsid w:val="002D60EF"/>
    <w:rsid w:val="002E10DF"/>
    <w:rsid w:val="002E1211"/>
    <w:rsid w:val="002E2339"/>
    <w:rsid w:val="002E5C81"/>
    <w:rsid w:val="002E6D86"/>
    <w:rsid w:val="002E7787"/>
    <w:rsid w:val="002F1942"/>
    <w:rsid w:val="002F6935"/>
    <w:rsid w:val="002F73D7"/>
    <w:rsid w:val="00312559"/>
    <w:rsid w:val="003204B8"/>
    <w:rsid w:val="00326D7D"/>
    <w:rsid w:val="0033018A"/>
    <w:rsid w:val="0033692F"/>
    <w:rsid w:val="0033798E"/>
    <w:rsid w:val="00353718"/>
    <w:rsid w:val="00361C9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4C"/>
    <w:rsid w:val="003D1BDE"/>
    <w:rsid w:val="003E5E89"/>
    <w:rsid w:val="003E746A"/>
    <w:rsid w:val="003F73D3"/>
    <w:rsid w:val="00401C12"/>
    <w:rsid w:val="00410067"/>
    <w:rsid w:val="004219DD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7697"/>
    <w:rsid w:val="0052339F"/>
    <w:rsid w:val="00530A2D"/>
    <w:rsid w:val="00531C82"/>
    <w:rsid w:val="00533FC1"/>
    <w:rsid w:val="00540203"/>
    <w:rsid w:val="0054564B"/>
    <w:rsid w:val="00545A13"/>
    <w:rsid w:val="00546343"/>
    <w:rsid w:val="00546E3F"/>
    <w:rsid w:val="00555430"/>
    <w:rsid w:val="00557CD3"/>
    <w:rsid w:val="00560D3C"/>
    <w:rsid w:val="00561DC5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6D6"/>
    <w:rsid w:val="00605952"/>
    <w:rsid w:val="00620677"/>
    <w:rsid w:val="00624032"/>
    <w:rsid w:val="00626025"/>
    <w:rsid w:val="006311A1"/>
    <w:rsid w:val="00640538"/>
    <w:rsid w:val="00645A56"/>
    <w:rsid w:val="00646851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025A"/>
    <w:rsid w:val="00766889"/>
    <w:rsid w:val="00766A0D"/>
    <w:rsid w:val="00767F8C"/>
    <w:rsid w:val="00770BD7"/>
    <w:rsid w:val="00770F24"/>
    <w:rsid w:val="00780B67"/>
    <w:rsid w:val="00781D07"/>
    <w:rsid w:val="007A62F8"/>
    <w:rsid w:val="007B1099"/>
    <w:rsid w:val="007B2161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345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79F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C20"/>
    <w:rsid w:val="00AB1ED6"/>
    <w:rsid w:val="00AB397D"/>
    <w:rsid w:val="00AB638A"/>
    <w:rsid w:val="00AB65BF"/>
    <w:rsid w:val="00AB6E43"/>
    <w:rsid w:val="00AC1349"/>
    <w:rsid w:val="00AC591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B7615"/>
    <w:rsid w:val="00BC402F"/>
    <w:rsid w:val="00BD0DF5"/>
    <w:rsid w:val="00BD67CC"/>
    <w:rsid w:val="00BD7527"/>
    <w:rsid w:val="00BE13EF"/>
    <w:rsid w:val="00BE40A5"/>
    <w:rsid w:val="00BE6454"/>
    <w:rsid w:val="00C01111"/>
    <w:rsid w:val="00C03A1D"/>
    <w:rsid w:val="00C10283"/>
    <w:rsid w:val="00C108AE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645"/>
    <w:rsid w:val="00CA18F8"/>
    <w:rsid w:val="00CA4B20"/>
    <w:rsid w:val="00CA7853"/>
    <w:rsid w:val="00CB0F1E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7A9D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214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14</cp:revision>
  <cp:lastPrinted>2024-12-12T04:30:00Z</cp:lastPrinted>
  <dcterms:created xsi:type="dcterms:W3CDTF">2023-08-30T09:21:00Z</dcterms:created>
  <dcterms:modified xsi:type="dcterms:W3CDTF">2024-12-12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